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92CF1" w14:textId="77777777" w:rsidR="0068744D" w:rsidRPr="001C4677" w:rsidRDefault="000615D1">
      <w:pPr>
        <w:pStyle w:val="Heading1"/>
        <w:rPr>
          <w:rFonts w:ascii="Times New Roman" w:hAnsi="Times New Roman" w:cs="Times New Roman"/>
          <w:color w:val="auto"/>
        </w:rPr>
      </w:pPr>
      <w:bookmarkStart w:id="0" w:name="progress-report"/>
      <w:r w:rsidRPr="001C4677">
        <w:rPr>
          <w:rFonts w:ascii="Times New Roman" w:hAnsi="Times New Roman" w:cs="Times New Roman"/>
          <w:color w:val="auto"/>
        </w:rPr>
        <w:t>Progress report</w:t>
      </w:r>
    </w:p>
    <w:p w14:paraId="57992CF2" w14:textId="77777777" w:rsidR="0068744D" w:rsidRPr="001C4677" w:rsidRDefault="000615D1">
      <w:pPr>
        <w:pStyle w:val="Heading2"/>
        <w:rPr>
          <w:rFonts w:ascii="Times New Roman" w:hAnsi="Times New Roman" w:cs="Times New Roman"/>
          <w:color w:val="auto"/>
        </w:rPr>
      </w:pPr>
      <w:bookmarkStart w:id="1" w:name="what-has-been-done"/>
      <w:r w:rsidRPr="001C4677">
        <w:rPr>
          <w:rFonts w:ascii="Times New Roman" w:hAnsi="Times New Roman" w:cs="Times New Roman"/>
          <w:color w:val="auto"/>
        </w:rPr>
        <w:t>What has been done</w:t>
      </w:r>
    </w:p>
    <w:p w14:paraId="57992CF3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2" w:name="research-topic"/>
      <w:r w:rsidRPr="001C4677">
        <w:rPr>
          <w:rFonts w:ascii="Times New Roman" w:hAnsi="Times New Roman" w:cs="Times New Roman"/>
          <w:color w:val="auto"/>
        </w:rPr>
        <w:t>Research topic</w:t>
      </w:r>
    </w:p>
    <w:p w14:paraId="57992CF4" w14:textId="77777777" w:rsidR="0068744D" w:rsidRPr="001C4677" w:rsidRDefault="000615D1">
      <w:pPr>
        <w:pStyle w:val="FirstParagraph"/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Forecasting the Ammonia Concentration in the Reclaimed Water using Machine Learning.</w:t>
      </w:r>
    </w:p>
    <w:p w14:paraId="57992CF5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3" w:name="sep-oct"/>
      <w:bookmarkEnd w:id="2"/>
      <w:r w:rsidRPr="001C4677">
        <w:rPr>
          <w:rFonts w:ascii="Times New Roman" w:hAnsi="Times New Roman" w:cs="Times New Roman"/>
          <w:color w:val="auto"/>
        </w:rPr>
        <w:t>2021 Sep &amp; Oct</w:t>
      </w:r>
    </w:p>
    <w:p w14:paraId="57992CF6" w14:textId="77777777" w:rsidR="0068744D" w:rsidRPr="001C4677" w:rsidRDefault="000615D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9/21 – Progress report</w:t>
      </w:r>
    </w:p>
    <w:p w14:paraId="57992CF7" w14:textId="77777777" w:rsidR="0068744D" w:rsidRPr="001C4677" w:rsidRDefault="000615D1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Using manually collected data to forecast NH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1C4677">
        <w:rPr>
          <w:rFonts w:ascii="Times New Roman" w:hAnsi="Times New Roman" w:cs="Times New Roman"/>
        </w:rPr>
        <w:t>N.</w:t>
      </w:r>
    </w:p>
    <w:p w14:paraId="57992CF8" w14:textId="0FE2C362" w:rsidR="0068744D" w:rsidRPr="001C4677" w:rsidRDefault="000615D1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 xml:space="preserve">Train model with DO, </w:t>
      </w:r>
      <w:proofErr w:type="spellStart"/>
      <w:r w:rsidRPr="001C4677">
        <w:rPr>
          <w:rFonts w:ascii="Times New Roman" w:hAnsi="Times New Roman" w:cs="Times New Roman"/>
        </w:rPr>
        <w:t>colour</w:t>
      </w:r>
      <w:proofErr w:type="spellEnd"/>
      <w:r w:rsidRPr="001C4677">
        <w:rPr>
          <w:rFonts w:ascii="Times New Roman" w:hAnsi="Times New Roman" w:cs="Times New Roman"/>
        </w:rPr>
        <w:t xml:space="preserve">, </w:t>
      </w:r>
      <w:r w:rsidR="001C4677" w:rsidRPr="001C4677">
        <w:rPr>
          <w:rFonts w:ascii="Times New Roman" w:hAnsi="Times New Roman" w:cs="Times New Roman"/>
        </w:rPr>
        <w:t>etc.</w:t>
      </w:r>
    </w:p>
    <w:p w14:paraId="57992CF9" w14:textId="77777777" w:rsidR="0068744D" w:rsidRPr="001C4677" w:rsidRDefault="000615D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9/30 – Finish setting up colour spectrophotometer.</w:t>
      </w:r>
    </w:p>
    <w:p w14:paraId="57992CFA" w14:textId="77777777" w:rsidR="0068744D" w:rsidRPr="001C4677" w:rsidRDefault="000615D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0/5 – Install colour photospectrometer on-site.</w:t>
      </w:r>
    </w:p>
    <w:p w14:paraId="57992CFB" w14:textId="77777777" w:rsidR="0068744D" w:rsidRPr="001C4677" w:rsidRDefault="000615D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0/12 – Complete photospectrometer introduction video.</w:t>
      </w:r>
    </w:p>
    <w:p w14:paraId="57992CFC" w14:textId="77777777" w:rsidR="0068744D" w:rsidRPr="001C4677" w:rsidRDefault="000615D1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0/22 – Work w</w:t>
      </w:r>
      <w:r w:rsidRPr="001C4677">
        <w:rPr>
          <w:rFonts w:ascii="Times New Roman" w:hAnsi="Times New Roman" w:cs="Times New Roman"/>
        </w:rPr>
        <w:t>ith Zhao Jing (ML models training).</w:t>
      </w:r>
    </w:p>
    <w:p w14:paraId="57992CFD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4" w:name="nov-dec"/>
      <w:bookmarkEnd w:id="3"/>
      <w:r w:rsidRPr="001C4677">
        <w:rPr>
          <w:rFonts w:ascii="Times New Roman" w:hAnsi="Times New Roman" w:cs="Times New Roman"/>
          <w:color w:val="auto"/>
        </w:rPr>
        <w:t>2021 Nov &amp; Dec</w:t>
      </w:r>
    </w:p>
    <w:p w14:paraId="57992CFE" w14:textId="77777777" w:rsidR="0068744D" w:rsidRPr="001C4677" w:rsidRDefault="000615D1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1/29 – Group presentation</w:t>
      </w:r>
    </w:p>
    <w:p w14:paraId="57992CFF" w14:textId="77777777" w:rsidR="0068744D" w:rsidRPr="001C4677" w:rsidRDefault="000615D1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Use RF, DNN, and LSTM models to forecast ammonia.</w:t>
      </w:r>
    </w:p>
    <w:p w14:paraId="57992D00" w14:textId="77777777" w:rsidR="0068744D" w:rsidRPr="001C4677" w:rsidRDefault="000615D1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Models were trained with different input size and with or without data smoothing filter.</w:t>
      </w:r>
    </w:p>
    <w:p w14:paraId="57992D01" w14:textId="77777777" w:rsidR="0068744D" w:rsidRPr="001C4677" w:rsidRDefault="000615D1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Ammonia data was collected in May and J</w:t>
      </w:r>
      <w:r w:rsidRPr="001C4677">
        <w:rPr>
          <w:rFonts w:ascii="Times New Roman" w:hAnsi="Times New Roman" w:cs="Times New Roman"/>
        </w:rPr>
        <w:t>une.</w:t>
      </w:r>
    </w:p>
    <w:p w14:paraId="57992D02" w14:textId="77777777" w:rsidR="0068744D" w:rsidRPr="001C4677" w:rsidRDefault="000615D1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2/15 – Confirm thesis outline structure with Dr. Yin.</w:t>
      </w:r>
    </w:p>
    <w:p w14:paraId="57992D03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5" w:name="jan-feb-march"/>
      <w:bookmarkEnd w:id="4"/>
      <w:r w:rsidRPr="001C4677">
        <w:rPr>
          <w:rFonts w:ascii="Times New Roman" w:hAnsi="Times New Roman" w:cs="Times New Roman"/>
          <w:color w:val="auto"/>
        </w:rPr>
        <w:t>2022 Jan &amp; Feb &amp; March</w:t>
      </w:r>
    </w:p>
    <w:p w14:paraId="57992D04" w14:textId="77777777" w:rsidR="0068744D" w:rsidRPr="001C4677" w:rsidRDefault="000615D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1/21 – Group presentation</w:t>
      </w:r>
    </w:p>
    <w:p w14:paraId="57992D05" w14:textId="77777777" w:rsidR="0068744D" w:rsidRPr="001C4677" w:rsidRDefault="000615D1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Use 5 more models to forecast ammonia.</w:t>
      </w:r>
    </w:p>
    <w:p w14:paraId="57992D06" w14:textId="77777777" w:rsidR="0068744D" w:rsidRPr="001C4677" w:rsidRDefault="000615D1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Introduce a new data smoothing filter and outlier removal method to perform data cleaning.</w:t>
      </w:r>
    </w:p>
    <w:p w14:paraId="57992D07" w14:textId="77777777" w:rsidR="0068744D" w:rsidRPr="001C4677" w:rsidRDefault="000615D1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 xml:space="preserve">Ammonia data was </w:t>
      </w:r>
      <w:r w:rsidRPr="001C4677">
        <w:rPr>
          <w:rFonts w:ascii="Times New Roman" w:hAnsi="Times New Roman" w:cs="Times New Roman"/>
        </w:rPr>
        <w:t>collected in Nov and Dec.</w:t>
      </w:r>
    </w:p>
    <w:p w14:paraId="57992D08" w14:textId="77777777" w:rsidR="0068744D" w:rsidRPr="001C4677" w:rsidRDefault="000615D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2/21 – Progress report to Dr. Yin (to confrim the ACS abstract content)</w:t>
      </w:r>
    </w:p>
    <w:p w14:paraId="57992D09" w14:textId="77777777" w:rsidR="0068744D" w:rsidRPr="001C4677" w:rsidRDefault="000615D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2/25 – Last day of calibrating colour spectrophotometer in SHW.</w:t>
      </w:r>
    </w:p>
    <w:p w14:paraId="57992D0A" w14:textId="77777777" w:rsidR="0068744D" w:rsidRPr="001C4677" w:rsidRDefault="000615D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3/10 – Submission of ACS abstract.</w:t>
      </w:r>
    </w:p>
    <w:p w14:paraId="57992D0B" w14:textId="77777777" w:rsidR="0068744D" w:rsidRPr="001C4677" w:rsidRDefault="000615D1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3/18 – Finalize the coverage of my reserach works.</w:t>
      </w:r>
    </w:p>
    <w:p w14:paraId="57992D0C" w14:textId="77777777" w:rsidR="0068744D" w:rsidRPr="001C4677" w:rsidRDefault="000615D1">
      <w:pPr>
        <w:pStyle w:val="Heading2"/>
        <w:rPr>
          <w:rFonts w:ascii="Times New Roman" w:hAnsi="Times New Roman" w:cs="Times New Roman"/>
          <w:color w:val="auto"/>
        </w:rPr>
      </w:pPr>
      <w:bookmarkStart w:id="6" w:name="future-plan"/>
      <w:bookmarkEnd w:id="1"/>
      <w:bookmarkEnd w:id="5"/>
      <w:proofErr w:type="gramStart"/>
      <w:r w:rsidRPr="001C4677">
        <w:rPr>
          <w:rFonts w:ascii="Times New Roman" w:hAnsi="Times New Roman" w:cs="Times New Roman"/>
          <w:color w:val="auto"/>
        </w:rPr>
        <w:t>Future plan</w:t>
      </w:r>
      <w:proofErr w:type="gramEnd"/>
    </w:p>
    <w:p w14:paraId="57992D0D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7" w:name="april-may"/>
      <w:r w:rsidRPr="001C4677">
        <w:rPr>
          <w:rFonts w:ascii="Times New Roman" w:hAnsi="Times New Roman" w:cs="Times New Roman"/>
          <w:color w:val="auto"/>
        </w:rPr>
        <w:t>April &amp; May</w:t>
      </w:r>
    </w:p>
    <w:p w14:paraId="57992D0E" w14:textId="77777777" w:rsidR="0068744D" w:rsidRPr="001C4677" w:rsidRDefault="000615D1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4/22 – Finish MPhil thesis 1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st</m:t>
            </m:r>
          </m:sub>
        </m:sSub>
      </m:oMath>
      <w:r w:rsidRPr="001C4677">
        <w:rPr>
          <w:rFonts w:ascii="Times New Roman" w:hAnsi="Times New Roman" w:cs="Times New Roman"/>
        </w:rPr>
        <w:t xml:space="preserve"> draft.</w:t>
      </w:r>
    </w:p>
    <w:p w14:paraId="57992D0F" w14:textId="77777777" w:rsidR="0068744D" w:rsidRPr="001C4677" w:rsidRDefault="000615D1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4/22 – Group presentation.</w:t>
      </w:r>
    </w:p>
    <w:p w14:paraId="57992D10" w14:textId="77777777" w:rsidR="0068744D" w:rsidRPr="001C4677" w:rsidRDefault="000615D1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5/11 – EVNG 6050X presentation.</w:t>
      </w:r>
    </w:p>
    <w:p w14:paraId="57992D11" w14:textId="77777777" w:rsidR="0068744D" w:rsidRPr="001C4677" w:rsidRDefault="000615D1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lastRenderedPageBreak/>
        <w:t>5/27 – Finish MPhil thesis 1st revision.</w:t>
      </w:r>
      <w:r w:rsidRPr="001C4677">
        <w:rPr>
          <w:rFonts w:ascii="Times New Roman" w:hAnsi="Times New Roman" w:cs="Times New Roman"/>
        </w:rPr>
        <w:br/>
        <w:t>(Start to shcedule time for oral defense</w:t>
      </w:r>
      <w:r w:rsidRPr="001C4677">
        <w:rPr>
          <w:rFonts w:ascii="Times New Roman" w:hAnsi="Times New Roman" w:cs="Times New Roman"/>
        </w:rPr>
        <w:t>)</w:t>
      </w:r>
    </w:p>
    <w:p w14:paraId="57992D12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8" w:name="june-july"/>
      <w:bookmarkEnd w:id="7"/>
      <w:r w:rsidRPr="001C4677">
        <w:rPr>
          <w:rFonts w:ascii="Times New Roman" w:hAnsi="Times New Roman" w:cs="Times New Roman"/>
          <w:color w:val="auto"/>
        </w:rPr>
        <w:t>June &amp; July</w:t>
      </w:r>
    </w:p>
    <w:p w14:paraId="57992D13" w14:textId="77777777" w:rsidR="0068744D" w:rsidRPr="001C4677" w:rsidRDefault="000615D1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June – Preparing for oral defense</w:t>
      </w:r>
    </w:p>
    <w:p w14:paraId="57992D14" w14:textId="77777777" w:rsidR="0068744D" w:rsidRPr="001C4677" w:rsidRDefault="000615D1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Jul – Oral defense</w:t>
      </w:r>
    </w:p>
    <w:p w14:paraId="57992D15" w14:textId="77777777" w:rsidR="0068744D" w:rsidRPr="001C4677" w:rsidRDefault="000615D1">
      <w:pPr>
        <w:pStyle w:val="FirstParagraph"/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  <w:noProof/>
        </w:rPr>
        <w:drawing>
          <wp:inline distT="0" distB="0" distL="0" distR="0" wp14:anchorId="57992D1B" wp14:editId="57992D1C">
            <wp:extent cx="5334000" cy="2200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tinghsi/OneDrive%20-%20HKUST%20Connect/MPhil-thesis-github-library/MPhil-thesis/Presentation-notes/0314-progress-report/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92D16" w14:textId="77777777" w:rsidR="0068744D" w:rsidRPr="001C4677" w:rsidRDefault="000615D1">
      <w:pPr>
        <w:pStyle w:val="Heading2"/>
        <w:rPr>
          <w:rFonts w:ascii="Times New Roman" w:hAnsi="Times New Roman" w:cs="Times New Roman"/>
          <w:color w:val="auto"/>
        </w:rPr>
      </w:pPr>
      <w:bookmarkStart w:id="9" w:name="progress-report-1"/>
      <w:bookmarkEnd w:id="6"/>
      <w:bookmarkEnd w:id="8"/>
      <w:r w:rsidRPr="001C4677">
        <w:rPr>
          <w:rFonts w:ascii="Times New Roman" w:hAnsi="Times New Roman" w:cs="Times New Roman"/>
          <w:color w:val="auto"/>
        </w:rPr>
        <w:t>Progress report</w:t>
      </w:r>
    </w:p>
    <w:p w14:paraId="57992D17" w14:textId="77777777" w:rsidR="0068744D" w:rsidRPr="001C4677" w:rsidRDefault="000615D1">
      <w:pPr>
        <w:pStyle w:val="Heading3"/>
        <w:rPr>
          <w:rFonts w:ascii="Times New Roman" w:hAnsi="Times New Roman" w:cs="Times New Roman"/>
          <w:color w:val="auto"/>
        </w:rPr>
      </w:pPr>
      <w:bookmarkStart w:id="10" w:name="key-findings-in-feb-and-march"/>
      <w:r w:rsidRPr="001C4677">
        <w:rPr>
          <w:rFonts w:ascii="Times New Roman" w:hAnsi="Times New Roman" w:cs="Times New Roman"/>
          <w:color w:val="auto"/>
        </w:rPr>
        <w:t>Key findings in Feb and March</w:t>
      </w:r>
    </w:p>
    <w:p w14:paraId="57992D18" w14:textId="77777777" w:rsidR="0068744D" w:rsidRPr="001C4677" w:rsidRDefault="000615D1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>Train ammonia forecasting model with colour decreased the model performance.</w:t>
      </w:r>
    </w:p>
    <w:p w14:paraId="57992D19" w14:textId="77777777" w:rsidR="0068744D" w:rsidRPr="001C4677" w:rsidRDefault="000615D1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 xml:space="preserve">New method was used to increase the model training data quality </w:t>
      </w:r>
      <w:r w:rsidRPr="001C4677">
        <w:rPr>
          <w:rFonts w:ascii="Times New Roman" w:hAnsi="Times New Roman" w:cs="Times New Roman"/>
        </w:rPr>
        <w:t>(i.e., feature engineering).</w:t>
      </w:r>
    </w:p>
    <w:p w14:paraId="57992D1A" w14:textId="77777777" w:rsidR="0068744D" w:rsidRPr="001C4677" w:rsidRDefault="000615D1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C4677">
        <w:rPr>
          <w:rFonts w:ascii="Times New Roman" w:hAnsi="Times New Roman" w:cs="Times New Roman"/>
        </w:rPr>
        <w:t xml:space="preserve">New state-of-the-art model (Transformer) is </w:t>
      </w:r>
      <w:proofErr w:type="gramStart"/>
      <w:r w:rsidRPr="001C4677">
        <w:rPr>
          <w:rFonts w:ascii="Times New Roman" w:hAnsi="Times New Roman" w:cs="Times New Roman"/>
        </w:rPr>
        <w:t>used</w:t>
      </w:r>
      <w:proofErr w:type="gramEnd"/>
      <w:r w:rsidRPr="001C4677">
        <w:rPr>
          <w:rFonts w:ascii="Times New Roman" w:hAnsi="Times New Roman" w:cs="Times New Roman"/>
        </w:rPr>
        <w:t xml:space="preserve"> and a better model performance is achieved compared to LSTM and DNN.</w:t>
      </w:r>
      <w:bookmarkEnd w:id="0"/>
      <w:bookmarkEnd w:id="9"/>
      <w:bookmarkEnd w:id="10"/>
    </w:p>
    <w:sectPr w:rsidR="0068744D" w:rsidRPr="001C46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2D8B2" w14:textId="77777777" w:rsidR="000615D1" w:rsidRDefault="000615D1">
      <w:pPr>
        <w:spacing w:after="0"/>
      </w:pPr>
      <w:r>
        <w:separator/>
      </w:r>
    </w:p>
  </w:endnote>
  <w:endnote w:type="continuationSeparator" w:id="0">
    <w:p w14:paraId="7BE7B723" w14:textId="77777777" w:rsidR="000615D1" w:rsidRDefault="00061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343A5" w14:textId="77777777" w:rsidR="000615D1" w:rsidRDefault="000615D1">
      <w:r>
        <w:separator/>
      </w:r>
    </w:p>
  </w:footnote>
  <w:footnote w:type="continuationSeparator" w:id="0">
    <w:p w14:paraId="2A3EC4F9" w14:textId="77777777" w:rsidR="000615D1" w:rsidRDefault="00061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45AD7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4BAE7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62526179">
    <w:abstractNumId w:val="1"/>
  </w:num>
  <w:num w:numId="2" w16cid:durableId="1859612513">
    <w:abstractNumId w:val="0"/>
  </w:num>
  <w:num w:numId="3" w16cid:durableId="2030838937">
    <w:abstractNumId w:val="0"/>
  </w:num>
  <w:num w:numId="4" w16cid:durableId="413748480">
    <w:abstractNumId w:val="0"/>
  </w:num>
  <w:num w:numId="5" w16cid:durableId="441193708">
    <w:abstractNumId w:val="0"/>
  </w:num>
  <w:num w:numId="6" w16cid:durableId="297418209">
    <w:abstractNumId w:val="0"/>
  </w:num>
  <w:num w:numId="7" w16cid:durableId="1117679343">
    <w:abstractNumId w:val="0"/>
  </w:num>
  <w:num w:numId="8" w16cid:durableId="603542432">
    <w:abstractNumId w:val="0"/>
  </w:num>
  <w:num w:numId="9" w16cid:durableId="1673600310">
    <w:abstractNumId w:val="0"/>
  </w:num>
  <w:num w:numId="10" w16cid:durableId="2072649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5D1"/>
    <w:rsid w:val="001C4677"/>
    <w:rsid w:val="004E29B3"/>
    <w:rsid w:val="00590D07"/>
    <w:rsid w:val="0068744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992CF1"/>
  <w15:docId w15:val="{16F02B4B-856A-0F49-B3D6-36E70D5E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 Ting Hsi</cp:lastModifiedBy>
  <cp:revision>2</cp:revision>
  <dcterms:created xsi:type="dcterms:W3CDTF">2022-03-18T04:29:00Z</dcterms:created>
  <dcterms:modified xsi:type="dcterms:W3CDTF">2022-03-18T04:30:00Z</dcterms:modified>
</cp:coreProperties>
</file>